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54C" w14:textId="358580B6" w:rsidR="009B1632" w:rsidRPr="00090765" w:rsidRDefault="005D2F68" w:rsidP="005D2F68">
      <w:pPr>
        <w:pStyle w:val="a3"/>
        <w:wordWrap w:val="0"/>
        <w:jc w:val="right"/>
        <w:rPr>
          <w:rFonts w:hint="eastAsia"/>
          <w:sz w:val="28"/>
          <w:lang w:eastAsia="zh-CN"/>
        </w:rPr>
      </w:pPr>
      <w:proofErr w:type="spellStart"/>
      <w:r>
        <w:rPr>
          <w:sz w:val="28"/>
        </w:rPr>
        <w:t>Jiajian</w:t>
      </w:r>
      <w:proofErr w:type="spellEnd"/>
      <w:r>
        <w:rPr>
          <w:sz w:val="28"/>
        </w:rPr>
        <w:t xml:space="preserve"> Chen</w:t>
      </w:r>
    </w:p>
    <w:p w14:paraId="5BCCDBD5" w14:textId="0E13BDF9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1C0C35">
        <w:rPr>
          <w:rStyle w:val="a6"/>
          <w:sz w:val="24"/>
        </w:rPr>
        <w:t>8</w:t>
      </w:r>
    </w:p>
    <w:p w14:paraId="5D1A4F32" w14:textId="3C863D1C" w:rsidR="00951C6E" w:rsidRPr="00C635B4" w:rsidRDefault="005D2F68" w:rsidP="00090765">
      <w:pPr>
        <w:pStyle w:val="a4"/>
        <w:jc w:val="center"/>
      </w:pPr>
      <w:r>
        <w:t>Design Assignment 3</w:t>
      </w:r>
      <w:bookmarkStart w:id="0" w:name="_GoBack"/>
      <w:bookmarkEnd w:id="0"/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4"/>
        <w:gridCol w:w="6234"/>
        <w:gridCol w:w="1449"/>
        <w:gridCol w:w="1169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2EE0D0EE" w14:textId="75145C17" w:rsidR="003F4D5A" w:rsidRDefault="0014776D" w:rsidP="00951C6E">
      <w:pPr>
        <w:pStyle w:val="a3"/>
      </w:pPr>
      <w:r>
        <w:t xml:space="preserve">List of Components used </w:t>
      </w:r>
    </w:p>
    <w:p w14:paraId="32DA2042" w14:textId="78270DE1" w:rsidR="0014776D" w:rsidRDefault="0014776D" w:rsidP="00951C6E">
      <w:pPr>
        <w:pStyle w:val="a3"/>
      </w:pPr>
      <w:r>
        <w:t>Block diagram with pins used in the Atmega328P</w:t>
      </w:r>
    </w:p>
    <w:p w14:paraId="6260B3AF" w14:textId="77777777" w:rsidR="0014776D" w:rsidRDefault="0014776D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0834AFF0" w14:textId="77777777" w:rsidR="00AB6034" w:rsidRDefault="0014776D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initial code here</w:t>
      </w:r>
    </w:p>
    <w:p w14:paraId="1CB77366" w14:textId="77777777" w:rsidR="00AB6034" w:rsidRDefault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724AC770" w14:textId="7FB63529" w:rsidR="00AB6034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a3"/>
      </w:pPr>
    </w:p>
    <w:p w14:paraId="58E00A53" w14:textId="1F1C2294" w:rsidR="00585BA6" w:rsidRDefault="00AB6034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only the modified sections here</w:t>
      </w:r>
      <w:r w:rsidR="004901E7">
        <w:rPr>
          <w:rFonts w:ascii="新宋体" w:hAnsi="新宋体" w:cs="新宋体"/>
          <w:color w:val="008000"/>
          <w:sz w:val="19"/>
          <w:szCs w:val="19"/>
        </w:rPr>
        <w:t>. Use more sections if needed</w:t>
      </w:r>
    </w:p>
    <w:p w14:paraId="15675791" w14:textId="77777777" w:rsidR="004901E7" w:rsidRDefault="004901E7" w:rsidP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1F9479C1" w14:textId="7B7636BE" w:rsidR="004F4DFB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a3"/>
      </w:pPr>
    </w:p>
    <w:p w14:paraId="266D1286" w14:textId="386CE8A3" w:rsidR="007D5127" w:rsidRDefault="007D5127" w:rsidP="007D5127">
      <w:pPr>
        <w:pStyle w:val="a3"/>
      </w:pPr>
      <w:r>
        <w:t>Use fritzing.org</w:t>
      </w:r>
    </w:p>
    <w:p w14:paraId="45258876" w14:textId="77777777" w:rsidR="007D5127" w:rsidRDefault="007D5127" w:rsidP="007D5127">
      <w:pPr>
        <w:pStyle w:val="a3"/>
      </w:pP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39F6EA0F" w:rsidR="007D5127" w:rsidRDefault="004027D6" w:rsidP="007D5127">
      <w:pPr>
        <w:pStyle w:val="a3"/>
      </w:pPr>
      <w:r w:rsidRPr="004027D6">
        <w:rPr>
          <w:noProof/>
        </w:rPr>
        <w:lastRenderedPageBreak/>
        <w:drawing>
          <wp:inline distT="0" distB="0" distL="0" distR="0" wp14:anchorId="12428F2D" wp14:editId="1B70DDB1">
            <wp:extent cx="5943600" cy="7924800"/>
            <wp:effectExtent l="0" t="0" r="0" b="0"/>
            <wp:docPr id="1" name="图片 1" descr="E:\QQ\MobileFile\706720F50A9271ABBFB3737BBE78B3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QQ\MobileFile\706720F50A9271ABBFB3737BBE78B346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BFAD0E" wp14:editId="11EFDCD1">
            <wp:extent cx="5943600" cy="3743325"/>
            <wp:effectExtent l="0" t="0" r="0" b="9525"/>
            <wp:docPr id="3" name="图片 3" descr="C:\Users\Administrator\AppData\Local\Microsoft\Windows\INetCache\Content.Word\QQ截图201804042343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QQ截图20180404234325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7272FC" wp14:editId="33C5558D">
            <wp:extent cx="5943600" cy="3743325"/>
            <wp:effectExtent l="0" t="0" r="0" b="9525"/>
            <wp:docPr id="2" name="图片 2" descr="C:\Users\Administrator\AppData\Local\Microsoft\Windows\INetCache\Content.Word\QQ截图201803271534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AppData\Local\Microsoft\Windows\INetCache\Content.Word\QQ截图2018032715342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502F3" w14:textId="77777777" w:rsidR="007D5127" w:rsidRDefault="007D5127" w:rsidP="007D5127">
      <w:pPr>
        <w:pStyle w:val="a3"/>
      </w:pPr>
    </w:p>
    <w:p w14:paraId="2202B2A8" w14:textId="10EBC3E7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77777777" w:rsidR="007D5127" w:rsidRDefault="007D5127" w:rsidP="007D5127">
      <w:pPr>
        <w:pStyle w:val="a3"/>
      </w:pPr>
    </w:p>
    <w:p w14:paraId="4FA29221" w14:textId="77777777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VIDEO LINKS OF EACH DEMO</w:t>
      </w:r>
    </w:p>
    <w:p w14:paraId="69C63859" w14:textId="77777777" w:rsidR="007D5127" w:rsidRDefault="007D5127" w:rsidP="007D5127">
      <w:pPr>
        <w:pStyle w:val="a3"/>
      </w:pPr>
    </w:p>
    <w:p w14:paraId="67DE2221" w14:textId="77777777" w:rsidR="007D5127" w:rsidRDefault="007D5127" w:rsidP="007D5127">
      <w:pPr>
        <w:pStyle w:val="a3"/>
      </w:pP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a3"/>
      </w:pPr>
    </w:p>
    <w:p w14:paraId="107AE028" w14:textId="77777777" w:rsidR="007D5127" w:rsidRDefault="007D5127" w:rsidP="007D5127">
      <w:pPr>
        <w:pStyle w:val="a3"/>
      </w:pPr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387A0B" w:rsidP="00951C6E">
      <w:pPr>
        <w:pStyle w:val="a3"/>
      </w:pPr>
      <w:hyperlink r:id="rId8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a3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bY0NTCwtDQwMDNR0lEKTi0uzszPAykwrAUAFKK+TiwAAAA="/>
  </w:docVars>
  <w:rsids>
    <w:rsidRoot w:val="00951C6E"/>
    <w:rsid w:val="00004C48"/>
    <w:rsid w:val="00090765"/>
    <w:rsid w:val="0014776D"/>
    <w:rsid w:val="001C0C35"/>
    <w:rsid w:val="001F48AF"/>
    <w:rsid w:val="00387A0B"/>
    <w:rsid w:val="00395290"/>
    <w:rsid w:val="003F4D5A"/>
    <w:rsid w:val="004027D6"/>
    <w:rsid w:val="004901E7"/>
    <w:rsid w:val="004F4DFB"/>
    <w:rsid w:val="00585BA6"/>
    <w:rsid w:val="005D2F68"/>
    <w:rsid w:val="00691A52"/>
    <w:rsid w:val="00706C41"/>
    <w:rsid w:val="00731E09"/>
    <w:rsid w:val="007C363C"/>
    <w:rsid w:val="007D5127"/>
    <w:rsid w:val="008077AA"/>
    <w:rsid w:val="00951C6E"/>
    <w:rsid w:val="009B1632"/>
    <w:rsid w:val="00A23491"/>
    <w:rsid w:val="00AB6034"/>
    <w:rsid w:val="00C53995"/>
    <w:rsid w:val="00C635B4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udentconduct.unlv.edu/misconduct/policy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陈嘉健</cp:lastModifiedBy>
  <cp:revision>13</cp:revision>
  <dcterms:created xsi:type="dcterms:W3CDTF">2015-01-16T00:28:00Z</dcterms:created>
  <dcterms:modified xsi:type="dcterms:W3CDTF">2018-04-14T05:16:00Z</dcterms:modified>
</cp:coreProperties>
</file>